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054"/>
        <w:tblW w:w="0" w:type="auto"/>
        <w:tblLook w:val="04A0" w:firstRow="1" w:lastRow="0" w:firstColumn="1" w:lastColumn="0" w:noHBand="0" w:noVBand="1"/>
      </w:tblPr>
      <w:tblGrid>
        <w:gridCol w:w="3557"/>
        <w:gridCol w:w="5439"/>
        <w:gridCol w:w="564"/>
        <w:gridCol w:w="562"/>
        <w:gridCol w:w="606"/>
        <w:gridCol w:w="3030"/>
        <w:gridCol w:w="1541"/>
      </w:tblGrid>
      <w:tr w:rsidR="00E138A6" w:rsidRPr="00B96107" w14:paraId="3EDE0073" w14:textId="77777777" w:rsidTr="00584FBD">
        <w:trPr>
          <w:trHeight w:val="270"/>
        </w:trPr>
        <w:tc>
          <w:tcPr>
            <w:tcW w:w="15441" w:type="dxa"/>
            <w:gridSpan w:val="7"/>
          </w:tcPr>
          <w:p w14:paraId="625DADB6" w14:textId="74E5B499" w:rsidR="00E138A6" w:rsidRPr="00637CC8" w:rsidRDefault="00E138A6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Trustworthy</w:t>
            </w:r>
            <w:r w:rsidRPr="00637CC8">
              <w:rPr>
                <w:rFonts w:ascii="Garamond" w:hAnsi="Garamond"/>
                <w:b/>
                <w:bCs/>
                <w:sz w:val="20"/>
                <w:szCs w:val="20"/>
              </w:rPr>
              <w:t xml:space="preserve"> Test – </w:t>
            </w:r>
            <w:r w:rsidRPr="00E138A6">
              <w:rPr>
                <w:rFonts w:ascii="Garamond" w:hAnsi="Garamond"/>
                <w:b/>
                <w:bCs/>
                <w:sz w:val="20"/>
                <w:szCs w:val="20"/>
              </w:rPr>
              <w:t>Test the authenticity &amp; integrity of your project idea</w:t>
            </w:r>
          </w:p>
        </w:tc>
      </w:tr>
      <w:tr w:rsidR="00E138A6" w:rsidRPr="00B96107" w14:paraId="2C161337" w14:textId="77777777" w:rsidTr="00584FBD">
        <w:trPr>
          <w:trHeight w:val="265"/>
        </w:trPr>
        <w:tc>
          <w:tcPr>
            <w:tcW w:w="3593" w:type="dxa"/>
            <w:vMerge w:val="restart"/>
          </w:tcPr>
          <w:p w14:paraId="65C413BE" w14:textId="77777777" w:rsidR="00E138A6" w:rsidRDefault="00E138A6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E36434E" w14:textId="77777777" w:rsidR="00E138A6" w:rsidRPr="009F2D5C" w:rsidRDefault="00E138A6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2D5C">
              <w:rPr>
                <w:rFonts w:ascii="Garamond" w:hAnsi="Garamond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502" w:type="dxa"/>
            <w:vMerge w:val="restart"/>
          </w:tcPr>
          <w:p w14:paraId="72C0D4A9" w14:textId="77777777" w:rsidR="00E138A6" w:rsidRDefault="00E138A6" w:rsidP="00584FBD">
            <w:pPr>
              <w:rPr>
                <w:rFonts w:ascii="Garamond" w:hAnsi="Garamond"/>
                <w:sz w:val="20"/>
                <w:szCs w:val="20"/>
              </w:rPr>
            </w:pPr>
          </w:p>
          <w:p w14:paraId="6AAB429D" w14:textId="61BE5D7E" w:rsidR="00E138A6" w:rsidRPr="009F2D5C" w:rsidRDefault="00B21B15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Focus areas</w:t>
            </w:r>
          </w:p>
        </w:tc>
        <w:tc>
          <w:tcPr>
            <w:tcW w:w="1734" w:type="dxa"/>
            <w:gridSpan w:val="3"/>
          </w:tcPr>
          <w:p w14:paraId="47277E8A" w14:textId="77777777" w:rsidR="00E138A6" w:rsidRPr="005155C4" w:rsidRDefault="00E138A6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155C4">
              <w:rPr>
                <w:rFonts w:ascii="Garamond" w:hAnsi="Garamond"/>
                <w:b/>
                <w:bCs/>
                <w:sz w:val="20"/>
                <w:szCs w:val="20"/>
              </w:rPr>
              <w:t>Select</w:t>
            </w:r>
          </w:p>
        </w:tc>
        <w:tc>
          <w:tcPr>
            <w:tcW w:w="3058" w:type="dxa"/>
            <w:vMerge w:val="restart"/>
          </w:tcPr>
          <w:p w14:paraId="512E577D" w14:textId="77777777" w:rsidR="00E138A6" w:rsidRPr="005155C4" w:rsidRDefault="00E138A6" w:rsidP="00584FBD">
            <w:pPr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79DF2AB4" w14:textId="77777777" w:rsidR="00E138A6" w:rsidRPr="005155C4" w:rsidRDefault="00E138A6" w:rsidP="005561EA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554" w:type="dxa"/>
            <w:vMerge w:val="restart"/>
          </w:tcPr>
          <w:p w14:paraId="0176227F" w14:textId="77777777" w:rsidR="00E138A6" w:rsidRPr="00A47DD7" w:rsidRDefault="00E138A6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47DD7">
              <w:rPr>
                <w:rFonts w:ascii="Garamond" w:hAnsi="Garamond"/>
                <w:b/>
                <w:bCs/>
                <w:sz w:val="20"/>
                <w:szCs w:val="20"/>
              </w:rPr>
              <w:t>For office use only</w:t>
            </w:r>
          </w:p>
        </w:tc>
      </w:tr>
      <w:tr w:rsidR="00E138A6" w:rsidRPr="00B96107" w14:paraId="364773CC" w14:textId="77777777" w:rsidTr="00584FBD">
        <w:trPr>
          <w:trHeight w:val="265"/>
        </w:trPr>
        <w:tc>
          <w:tcPr>
            <w:tcW w:w="3593" w:type="dxa"/>
            <w:vMerge/>
          </w:tcPr>
          <w:p w14:paraId="65EBFDD8" w14:textId="77777777" w:rsidR="00E138A6" w:rsidRPr="00B96107" w:rsidRDefault="00E138A6" w:rsidP="00584FBD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  <w:vMerge/>
          </w:tcPr>
          <w:p w14:paraId="29763D25" w14:textId="77777777" w:rsidR="00E138A6" w:rsidRDefault="00E138A6" w:rsidP="00584FBD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5" w:type="dxa"/>
          </w:tcPr>
          <w:p w14:paraId="3814855D" w14:textId="77777777" w:rsidR="00E138A6" w:rsidRPr="005155C4" w:rsidRDefault="00E138A6" w:rsidP="00584FBD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5155C4">
              <w:rPr>
                <w:rFonts w:ascii="Garamond" w:hAnsi="Garamond"/>
                <w:sz w:val="20"/>
                <w:szCs w:val="20"/>
              </w:rPr>
              <w:t>Yes</w:t>
            </w:r>
          </w:p>
        </w:tc>
        <w:tc>
          <w:tcPr>
            <w:tcW w:w="563" w:type="dxa"/>
          </w:tcPr>
          <w:p w14:paraId="064D2139" w14:textId="77777777" w:rsidR="00E138A6" w:rsidRPr="005155C4" w:rsidRDefault="00E138A6" w:rsidP="00584FBD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5155C4">
              <w:rPr>
                <w:rFonts w:ascii="Garamond" w:hAnsi="Garamond"/>
                <w:sz w:val="20"/>
                <w:szCs w:val="20"/>
              </w:rPr>
              <w:t>No</w:t>
            </w:r>
          </w:p>
        </w:tc>
        <w:tc>
          <w:tcPr>
            <w:tcW w:w="606" w:type="dxa"/>
          </w:tcPr>
          <w:p w14:paraId="5800326A" w14:textId="77777777" w:rsidR="00E138A6" w:rsidRPr="005155C4" w:rsidRDefault="00E138A6" w:rsidP="00584FBD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5155C4">
              <w:rPr>
                <w:rFonts w:ascii="Garamond" w:hAnsi="Garamond"/>
                <w:sz w:val="20"/>
                <w:szCs w:val="20"/>
              </w:rPr>
              <w:t>N/A</w:t>
            </w:r>
          </w:p>
        </w:tc>
        <w:tc>
          <w:tcPr>
            <w:tcW w:w="3058" w:type="dxa"/>
            <w:vMerge/>
          </w:tcPr>
          <w:p w14:paraId="1A9AFAE1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6975292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4E7BFF47" w14:textId="77777777" w:rsidTr="00584FBD">
        <w:trPr>
          <w:trHeight w:val="265"/>
        </w:trPr>
        <w:tc>
          <w:tcPr>
            <w:tcW w:w="3593" w:type="dxa"/>
            <w:vMerge w:val="restart"/>
          </w:tcPr>
          <w:p w14:paraId="6E321AE5" w14:textId="77777777" w:rsidR="00E138A6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133EAF77" w14:textId="77777777" w:rsidR="00E138A6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66DE2DD6" w14:textId="3B8A0B63" w:rsidR="00E138A6" w:rsidRDefault="00BB6E05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BB6E05">
              <w:rPr>
                <w:rFonts w:ascii="Garamond" w:hAnsi="Garamond"/>
                <w:sz w:val="20"/>
                <w:szCs w:val="20"/>
              </w:rPr>
              <w:t>Does the project idea glorify God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74916120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</w:tcPr>
          <w:p w14:paraId="08480888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737E8E3D" w14:textId="77777777" w:rsidTr="00584FBD">
        <w:trPr>
          <w:trHeight w:val="265"/>
        </w:trPr>
        <w:tc>
          <w:tcPr>
            <w:tcW w:w="3593" w:type="dxa"/>
            <w:vMerge/>
          </w:tcPr>
          <w:p w14:paraId="05FD37A4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E4C30D2" w14:textId="561652A6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want to serve God.</w:t>
            </w:r>
          </w:p>
        </w:tc>
        <w:tc>
          <w:tcPr>
            <w:tcW w:w="565" w:type="dxa"/>
          </w:tcPr>
          <w:p w14:paraId="2BF9C281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7A79D04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643F673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6F685F42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121B477D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B923817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2AAA4577" w14:textId="77777777" w:rsidTr="00584FBD">
        <w:trPr>
          <w:trHeight w:val="252"/>
        </w:trPr>
        <w:tc>
          <w:tcPr>
            <w:tcW w:w="3593" w:type="dxa"/>
            <w:vMerge/>
          </w:tcPr>
          <w:p w14:paraId="5923A9BA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833303E" w14:textId="4D7C4482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are willing to die to self and live for Jesus.</w:t>
            </w:r>
          </w:p>
        </w:tc>
        <w:tc>
          <w:tcPr>
            <w:tcW w:w="565" w:type="dxa"/>
          </w:tcPr>
          <w:p w14:paraId="6ECE9509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638644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3C6C6BF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26777B1D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50BAD5D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141C1F15" w14:textId="77777777" w:rsidTr="00584FBD">
        <w:trPr>
          <w:trHeight w:val="252"/>
        </w:trPr>
        <w:tc>
          <w:tcPr>
            <w:tcW w:w="3593" w:type="dxa"/>
            <w:vMerge/>
          </w:tcPr>
          <w:p w14:paraId="6137AE16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301E6340" w14:textId="11B7DDAC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seek God diligently.</w:t>
            </w:r>
          </w:p>
        </w:tc>
        <w:tc>
          <w:tcPr>
            <w:tcW w:w="565" w:type="dxa"/>
          </w:tcPr>
          <w:p w14:paraId="18D25F40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599CDB49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19572D5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D634420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439451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753F159E" w14:textId="77777777" w:rsidTr="00584FBD">
        <w:trPr>
          <w:trHeight w:val="265"/>
        </w:trPr>
        <w:tc>
          <w:tcPr>
            <w:tcW w:w="3593" w:type="dxa"/>
            <w:vMerge/>
          </w:tcPr>
          <w:p w14:paraId="15E1240D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930BBC5" w14:textId="2DA1095A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want God to inspire your project idea.</w:t>
            </w:r>
          </w:p>
        </w:tc>
        <w:tc>
          <w:tcPr>
            <w:tcW w:w="565" w:type="dxa"/>
          </w:tcPr>
          <w:p w14:paraId="5DA0657B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D6215B1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66E72AB9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4D5EEC20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D955733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6F615AB3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102D434A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337B2F25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17CC804D" w14:textId="26C20BC0" w:rsidR="00E138A6" w:rsidRPr="00B96107" w:rsidRDefault="005A6490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5A6490">
              <w:rPr>
                <w:rFonts w:ascii="Garamond" w:hAnsi="Garamond"/>
                <w:sz w:val="20"/>
                <w:szCs w:val="20"/>
              </w:rPr>
              <w:t>Does the project idea target a specific need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1B62C5FE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75267B5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20597582" w14:textId="77777777" w:rsidTr="00584FBD">
        <w:trPr>
          <w:trHeight w:val="265"/>
        </w:trPr>
        <w:tc>
          <w:tcPr>
            <w:tcW w:w="3593" w:type="dxa"/>
            <w:vMerge/>
          </w:tcPr>
          <w:p w14:paraId="04E17DF7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9AA26CC" w14:textId="3ACFF623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identified a problem you want to solve.</w:t>
            </w:r>
          </w:p>
        </w:tc>
        <w:tc>
          <w:tcPr>
            <w:tcW w:w="565" w:type="dxa"/>
          </w:tcPr>
          <w:p w14:paraId="6F9F578B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EEE5DDD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993D68E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279AD550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79F61BBA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1929B37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5AD81329" w14:textId="77777777" w:rsidTr="00584FBD">
        <w:trPr>
          <w:trHeight w:val="252"/>
        </w:trPr>
        <w:tc>
          <w:tcPr>
            <w:tcW w:w="3593" w:type="dxa"/>
            <w:vMerge/>
          </w:tcPr>
          <w:p w14:paraId="22FDBEB1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B894432" w14:textId="0A5B0608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know the root causes of the problem.</w:t>
            </w:r>
          </w:p>
        </w:tc>
        <w:tc>
          <w:tcPr>
            <w:tcW w:w="565" w:type="dxa"/>
          </w:tcPr>
          <w:p w14:paraId="5C0A1F55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B60F2BF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14D4E53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2DC27DD3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961DFE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1FFAC96C" w14:textId="77777777" w:rsidTr="00584FBD">
        <w:trPr>
          <w:trHeight w:val="252"/>
        </w:trPr>
        <w:tc>
          <w:tcPr>
            <w:tcW w:w="3593" w:type="dxa"/>
            <w:vMerge/>
          </w:tcPr>
          <w:p w14:paraId="2E63EF1A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AD87ECD" w14:textId="55FEE5F2" w:rsidR="00E138A6" w:rsidRPr="00B96107" w:rsidRDefault="0005680B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A</w:t>
            </w:r>
            <w:r w:rsidR="0043577C" w:rsidRPr="0043577C">
              <w:rPr>
                <w:rFonts w:ascii="Garamond" w:hAnsi="Garamond"/>
                <w:sz w:val="20"/>
                <w:szCs w:val="20"/>
              </w:rPr>
              <w:t xml:space="preserve"> root cause inspired your project idea.</w:t>
            </w:r>
          </w:p>
        </w:tc>
        <w:tc>
          <w:tcPr>
            <w:tcW w:w="565" w:type="dxa"/>
          </w:tcPr>
          <w:p w14:paraId="6E856DD0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FD2C19F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35AAA62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68473F3A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05174CE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71878A7F" w14:textId="77777777" w:rsidTr="00584FBD">
        <w:trPr>
          <w:trHeight w:val="265"/>
        </w:trPr>
        <w:tc>
          <w:tcPr>
            <w:tcW w:w="3593" w:type="dxa"/>
            <w:vMerge/>
          </w:tcPr>
          <w:p w14:paraId="730DEBC1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81A3BCD" w14:textId="567CC77E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r project idea targets a specific need.</w:t>
            </w:r>
          </w:p>
        </w:tc>
        <w:tc>
          <w:tcPr>
            <w:tcW w:w="565" w:type="dxa"/>
          </w:tcPr>
          <w:p w14:paraId="21752EDF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793DD2E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6E990214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EF1A755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7AD61A4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7CE52B18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77D913A2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5DD32476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082AB164" w14:textId="31608DEA" w:rsidR="00E138A6" w:rsidRPr="00B96107" w:rsidRDefault="005A6490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5A6490">
              <w:rPr>
                <w:rFonts w:ascii="Garamond" w:hAnsi="Garamond"/>
                <w:sz w:val="20"/>
                <w:szCs w:val="20"/>
              </w:rPr>
              <w:t>Does the project idea sufficiently meet that need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68E3F9BB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CF061D0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238A9CEF" w14:textId="77777777" w:rsidTr="00584FBD">
        <w:trPr>
          <w:trHeight w:val="265"/>
        </w:trPr>
        <w:tc>
          <w:tcPr>
            <w:tcW w:w="3593" w:type="dxa"/>
            <w:vMerge/>
          </w:tcPr>
          <w:p w14:paraId="7EB3434F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3E2A16D3" w14:textId="4BA27C23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r project idea alleviates the root cause it targets.</w:t>
            </w:r>
          </w:p>
        </w:tc>
        <w:tc>
          <w:tcPr>
            <w:tcW w:w="565" w:type="dxa"/>
          </w:tcPr>
          <w:p w14:paraId="6FBA707F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5E7A9BCA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0B784B4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3B6AAB95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064543D5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2A47E78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03E6D9CF" w14:textId="77777777" w:rsidTr="00584FBD">
        <w:trPr>
          <w:trHeight w:val="252"/>
        </w:trPr>
        <w:tc>
          <w:tcPr>
            <w:tcW w:w="3593" w:type="dxa"/>
            <w:vMerge/>
          </w:tcPr>
          <w:p w14:paraId="17B343B6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3394A26" w14:textId="33811E56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r project idea contributes to wellbeing</w:t>
            </w:r>
            <w:r w:rsidR="00B5075E">
              <w:rPr>
                <w:rFonts w:ascii="Garamond" w:hAnsi="Garamond"/>
                <w:sz w:val="20"/>
                <w:szCs w:val="20"/>
              </w:rPr>
              <w:t>.</w:t>
            </w:r>
          </w:p>
        </w:tc>
        <w:tc>
          <w:tcPr>
            <w:tcW w:w="565" w:type="dxa"/>
          </w:tcPr>
          <w:p w14:paraId="57DE7403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C1579A0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EE79D22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683E910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D90B7C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6DC2B172" w14:textId="77777777" w:rsidTr="00584FBD">
        <w:trPr>
          <w:trHeight w:val="265"/>
        </w:trPr>
        <w:tc>
          <w:tcPr>
            <w:tcW w:w="3593" w:type="dxa"/>
            <w:vMerge/>
          </w:tcPr>
          <w:p w14:paraId="4A3E9A7D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EB98167" w14:textId="788500CD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r project idea brings satisfaction.</w:t>
            </w:r>
          </w:p>
        </w:tc>
        <w:tc>
          <w:tcPr>
            <w:tcW w:w="565" w:type="dxa"/>
          </w:tcPr>
          <w:p w14:paraId="0DA63E03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3DA5BAA7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9F67009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E34DB2B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CC8C88D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5B6997BF" w14:textId="77777777" w:rsidTr="00584FBD">
        <w:trPr>
          <w:trHeight w:val="252"/>
        </w:trPr>
        <w:tc>
          <w:tcPr>
            <w:tcW w:w="3593" w:type="dxa"/>
            <w:vMerge/>
          </w:tcPr>
          <w:p w14:paraId="611E55BA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3CBAF63" w14:textId="5CF053A6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r project idea is the best solution at the moment.</w:t>
            </w:r>
          </w:p>
        </w:tc>
        <w:tc>
          <w:tcPr>
            <w:tcW w:w="565" w:type="dxa"/>
          </w:tcPr>
          <w:p w14:paraId="18145B9C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00B1FB3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5CC006D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E392CBE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2763205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0256BA42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7CEF617C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26F52A0F" w14:textId="77777777" w:rsidR="00E138A6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067BCFDB" w14:textId="265B3F6B" w:rsidR="005A6490" w:rsidRPr="00B96107" w:rsidRDefault="005A6490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5A6490">
              <w:rPr>
                <w:rFonts w:ascii="Garamond" w:hAnsi="Garamond"/>
                <w:sz w:val="20"/>
                <w:szCs w:val="20"/>
              </w:rPr>
              <w:t>Can you carry out the project idea with godly principles and values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56E1B722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2C3B847F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476A6A2B" w14:textId="77777777" w:rsidTr="00584FBD">
        <w:trPr>
          <w:trHeight w:val="265"/>
        </w:trPr>
        <w:tc>
          <w:tcPr>
            <w:tcW w:w="3593" w:type="dxa"/>
            <w:vMerge/>
          </w:tcPr>
          <w:p w14:paraId="54341958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DBD149E" w14:textId="472B11D9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A Bible principle guides your project idea.</w:t>
            </w:r>
          </w:p>
        </w:tc>
        <w:tc>
          <w:tcPr>
            <w:tcW w:w="565" w:type="dxa"/>
          </w:tcPr>
          <w:p w14:paraId="09CCE577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148BC7A5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176CE5F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55D7ECA6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579E89D9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81B3919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157F4FA1" w14:textId="77777777" w:rsidTr="00584FBD">
        <w:trPr>
          <w:trHeight w:val="252"/>
        </w:trPr>
        <w:tc>
          <w:tcPr>
            <w:tcW w:w="3593" w:type="dxa"/>
            <w:vMerge/>
          </w:tcPr>
          <w:p w14:paraId="5877D7A6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898E7F4" w14:textId="5ADECF6A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The Bible has similar examples of your project idea.</w:t>
            </w:r>
          </w:p>
        </w:tc>
        <w:tc>
          <w:tcPr>
            <w:tcW w:w="565" w:type="dxa"/>
          </w:tcPr>
          <w:p w14:paraId="6D073DA6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9D50A7B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0CFFF038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51AF5E86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FCA0DC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672A6EE7" w14:textId="77777777" w:rsidTr="00584FBD">
        <w:trPr>
          <w:trHeight w:val="265"/>
        </w:trPr>
        <w:tc>
          <w:tcPr>
            <w:tcW w:w="3593" w:type="dxa"/>
            <w:vMerge/>
          </w:tcPr>
          <w:p w14:paraId="501EA024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1F257F3" w14:textId="1FE5ACD0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don’t violate God’s Word in any way.</w:t>
            </w:r>
          </w:p>
        </w:tc>
        <w:tc>
          <w:tcPr>
            <w:tcW w:w="565" w:type="dxa"/>
          </w:tcPr>
          <w:p w14:paraId="0924DB13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5F51A8D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07088B5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6DD61C3C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A061A44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0561AF61" w14:textId="77777777" w:rsidTr="00584FBD">
        <w:trPr>
          <w:trHeight w:val="252"/>
        </w:trPr>
        <w:tc>
          <w:tcPr>
            <w:tcW w:w="3593" w:type="dxa"/>
            <w:vMerge/>
          </w:tcPr>
          <w:p w14:paraId="61ED89B4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0C8ACE8" w14:textId="2601170E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stand for God’s way, come what may.</w:t>
            </w:r>
          </w:p>
        </w:tc>
        <w:tc>
          <w:tcPr>
            <w:tcW w:w="565" w:type="dxa"/>
          </w:tcPr>
          <w:p w14:paraId="5D9E3D69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1AA6CC2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0BF3847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82D597E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ECEFA3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0F40E527" w14:textId="77777777" w:rsidTr="00584FBD">
        <w:trPr>
          <w:trHeight w:val="252"/>
        </w:trPr>
        <w:tc>
          <w:tcPr>
            <w:tcW w:w="3593" w:type="dxa"/>
            <w:vMerge w:val="restart"/>
          </w:tcPr>
          <w:p w14:paraId="0F91D3D7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68788A0A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73547E8B" w14:textId="75D5D0E5" w:rsidR="00E138A6" w:rsidRPr="00B96107" w:rsidRDefault="005A6490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5A6490">
              <w:rPr>
                <w:rFonts w:ascii="Garamond" w:hAnsi="Garamond"/>
                <w:sz w:val="20"/>
                <w:szCs w:val="20"/>
              </w:rPr>
              <w:t>Does a godly vision guide your project idea?</w:t>
            </w:r>
            <w:r w:rsidR="00B5075E">
              <w:rPr>
                <w:rFonts w:ascii="Garamond" w:hAnsi="Garamond"/>
                <w:sz w:val="20"/>
                <w:szCs w:val="20"/>
              </w:rPr>
              <w:t xml:space="preserve"> (</w:t>
            </w:r>
            <w:r w:rsidR="00A81172" w:rsidRPr="00A81172">
              <w:rPr>
                <w:rFonts w:ascii="Garamond" w:hAnsi="Garamond"/>
                <w:b/>
                <w:bCs/>
                <w:sz w:val="20"/>
                <w:szCs w:val="20"/>
              </w:rPr>
              <w:t>Do</w:t>
            </w:r>
            <w:r w:rsidR="00B5075E" w:rsidRPr="005F6E24">
              <w:rPr>
                <w:rFonts w:ascii="Garamond" w:hAnsi="Garamond"/>
                <w:b/>
                <w:bCs/>
                <w:sz w:val="20"/>
                <w:szCs w:val="20"/>
              </w:rPr>
              <w:t xml:space="preserve"> this section after doing Stage 11</w:t>
            </w:r>
            <w:r w:rsidR="00B5075E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0B877D54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7DFC978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5FAD5FC3" w14:textId="77777777" w:rsidTr="00584FBD">
        <w:trPr>
          <w:trHeight w:val="252"/>
        </w:trPr>
        <w:tc>
          <w:tcPr>
            <w:tcW w:w="3593" w:type="dxa"/>
            <w:vMerge/>
          </w:tcPr>
          <w:p w14:paraId="47A3B381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E2A2763" w14:textId="00DCFDB5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have a strategy to back your project.</w:t>
            </w:r>
          </w:p>
        </w:tc>
        <w:tc>
          <w:tcPr>
            <w:tcW w:w="565" w:type="dxa"/>
          </w:tcPr>
          <w:p w14:paraId="623604C3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D619A29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3463F142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792B4D0F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0D3841B9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23E00B1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31E61E14" w14:textId="77777777" w:rsidTr="00584FBD">
        <w:trPr>
          <w:trHeight w:val="252"/>
        </w:trPr>
        <w:tc>
          <w:tcPr>
            <w:tcW w:w="3593" w:type="dxa"/>
            <w:vMerge/>
          </w:tcPr>
          <w:p w14:paraId="193FB766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3C6B8BB0" w14:textId="2AEAD73B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walk by Christian values.</w:t>
            </w:r>
          </w:p>
        </w:tc>
        <w:tc>
          <w:tcPr>
            <w:tcW w:w="565" w:type="dxa"/>
          </w:tcPr>
          <w:p w14:paraId="04DAAB4B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53EA133E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5F117CD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D2AEAFE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285CBBF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6AC9C975" w14:textId="77777777" w:rsidTr="00584FBD">
        <w:trPr>
          <w:trHeight w:val="265"/>
        </w:trPr>
        <w:tc>
          <w:tcPr>
            <w:tcW w:w="3593" w:type="dxa"/>
            <w:vMerge/>
          </w:tcPr>
          <w:p w14:paraId="641CA7E0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3A612892" w14:textId="23FFDB17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r mission statement matches your vision and values.</w:t>
            </w:r>
          </w:p>
        </w:tc>
        <w:tc>
          <w:tcPr>
            <w:tcW w:w="565" w:type="dxa"/>
          </w:tcPr>
          <w:p w14:paraId="3C5E4DF8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8E1F046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ECB645A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3BD5B001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FCDF201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4FA86610" w14:textId="77777777" w:rsidTr="00584FBD">
        <w:trPr>
          <w:trHeight w:val="252"/>
        </w:trPr>
        <w:tc>
          <w:tcPr>
            <w:tcW w:w="3593" w:type="dxa"/>
            <w:vMerge/>
          </w:tcPr>
          <w:p w14:paraId="5A427714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2DF118F" w14:textId="24F8CA14" w:rsidR="00E138A6" w:rsidRPr="00B96107" w:rsidRDefault="0043577C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3577C">
              <w:rPr>
                <w:rFonts w:ascii="Garamond" w:hAnsi="Garamond"/>
                <w:sz w:val="20"/>
                <w:szCs w:val="20"/>
              </w:rPr>
              <w:t>You can talk about results without fear.</w:t>
            </w:r>
          </w:p>
        </w:tc>
        <w:tc>
          <w:tcPr>
            <w:tcW w:w="565" w:type="dxa"/>
          </w:tcPr>
          <w:p w14:paraId="02B165E2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A9E34CA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25C113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310E1233" w14:textId="77777777" w:rsidR="00E138A6" w:rsidRPr="00B96107" w:rsidRDefault="00E138A6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3DCFB7C" w14:textId="77777777" w:rsidR="00E138A6" w:rsidRPr="00B96107" w:rsidRDefault="00E138A6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E138A6" w:rsidRPr="00B96107" w14:paraId="0604805F" w14:textId="77777777" w:rsidTr="00584FBD">
        <w:trPr>
          <w:trHeight w:val="491"/>
        </w:trPr>
        <w:tc>
          <w:tcPr>
            <w:tcW w:w="13887" w:type="dxa"/>
            <w:gridSpan w:val="6"/>
            <w:shd w:val="clear" w:color="auto" w:fill="auto"/>
          </w:tcPr>
          <w:p w14:paraId="0A605F7D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E3BF290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4CD541F9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C50C81F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321A1EDC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F1EB058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475FF251" w14:textId="77777777" w:rsidR="00E138A6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46DFD8CE" w14:textId="77777777" w:rsidR="00E138A6" w:rsidRPr="00B96107" w:rsidRDefault="00E138A6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47DD7">
              <w:rPr>
                <w:rFonts w:ascii="Garamond" w:hAnsi="Garamond"/>
                <w:b/>
                <w:bCs/>
                <w:sz w:val="20"/>
                <w:szCs w:val="20"/>
              </w:rPr>
              <w:t>General comments here</w:t>
            </w:r>
          </w:p>
        </w:tc>
        <w:tc>
          <w:tcPr>
            <w:tcW w:w="1554" w:type="dxa"/>
            <w:vMerge/>
          </w:tcPr>
          <w:p w14:paraId="148D2656" w14:textId="77777777" w:rsidR="00E138A6" w:rsidRPr="00302026" w:rsidRDefault="00E138A6" w:rsidP="00584FBD">
            <w:pPr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</w:tr>
    </w:tbl>
    <w:p w14:paraId="12BDB3A0" w14:textId="7D58B070" w:rsidR="009219AE" w:rsidRDefault="009219AE" w:rsidP="00542455">
      <w:pPr>
        <w:spacing w:after="0"/>
        <w:rPr>
          <w:rFonts w:ascii="Garamond" w:hAnsi="Garamond"/>
          <w:sz w:val="20"/>
          <w:szCs w:val="20"/>
        </w:rPr>
      </w:pPr>
    </w:p>
    <w:p w14:paraId="4E75B2E5" w14:textId="145CDEED" w:rsidR="00542455" w:rsidRDefault="00542455" w:rsidP="00542455">
      <w:pPr>
        <w:spacing w:after="0"/>
        <w:rPr>
          <w:rFonts w:ascii="Garamond" w:hAnsi="Garamond"/>
          <w:sz w:val="20"/>
          <w:szCs w:val="20"/>
        </w:rPr>
      </w:pPr>
    </w:p>
    <w:p w14:paraId="2A40E509" w14:textId="2F49174C" w:rsidR="00542455" w:rsidRDefault="00542455" w:rsidP="00542455">
      <w:pPr>
        <w:spacing w:after="0"/>
        <w:rPr>
          <w:rFonts w:ascii="Garamond" w:hAnsi="Garamond"/>
          <w:sz w:val="20"/>
          <w:szCs w:val="20"/>
        </w:rPr>
      </w:pPr>
    </w:p>
    <w:p w14:paraId="220F790E" w14:textId="46A3DBA3" w:rsidR="00FE3CBF" w:rsidRPr="00FE3CBF" w:rsidRDefault="00FE3CBF" w:rsidP="00FE3CBF">
      <w:pPr>
        <w:tabs>
          <w:tab w:val="left" w:pos="9281"/>
        </w:tabs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ab/>
      </w:r>
    </w:p>
    <w:sectPr w:rsidR="00FE3CBF" w:rsidRPr="00FE3CBF" w:rsidSect="00F91EA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567" w:right="820" w:bottom="568" w:left="709" w:header="708" w:footer="5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20F26" w14:textId="77777777" w:rsidR="006D2A9D" w:rsidRDefault="006D2A9D" w:rsidP="00F91EA1">
      <w:pPr>
        <w:spacing w:after="0" w:line="240" w:lineRule="auto"/>
      </w:pPr>
      <w:r>
        <w:separator/>
      </w:r>
    </w:p>
  </w:endnote>
  <w:endnote w:type="continuationSeparator" w:id="0">
    <w:p w14:paraId="690AECA0" w14:textId="77777777" w:rsidR="006D2A9D" w:rsidRDefault="006D2A9D" w:rsidP="00F91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E04EE" w14:textId="77777777" w:rsidR="00FE3CBF" w:rsidRDefault="00FE3C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0631" w14:textId="75431FD0" w:rsidR="00F91EA1" w:rsidRPr="00F91EA1" w:rsidRDefault="00F91EA1" w:rsidP="00F91EA1">
    <w:pPr>
      <w:tabs>
        <w:tab w:val="center" w:pos="4513"/>
        <w:tab w:val="right" w:pos="9026"/>
      </w:tabs>
      <w:spacing w:after="0" w:line="240" w:lineRule="auto"/>
      <w:jc w:val="right"/>
      <w:rPr>
        <w:rFonts w:ascii="Garamond" w:eastAsia="Calibri" w:hAnsi="Garamond" w:cs="Times New Roman"/>
        <w:i/>
        <w:iCs/>
        <w:sz w:val="20"/>
        <w:szCs w:val="20"/>
      </w:rPr>
    </w:pPr>
    <w:r w:rsidRPr="00F91EA1">
      <w:rPr>
        <w:rFonts w:ascii="Garamond" w:eastAsia="Calibri" w:hAnsi="Garamond" w:cs="Times New Roman"/>
        <w:i/>
        <w:iCs/>
        <w:sz w:val="20"/>
        <w:szCs w:val="20"/>
      </w:rPr>
      <w:t xml:space="preserve">Treff-End Project </w:t>
    </w:r>
    <w:proofErr w:type="spellStart"/>
    <w:r w:rsidRPr="00F91EA1">
      <w:rPr>
        <w:rFonts w:ascii="Garamond" w:eastAsia="Calibri" w:hAnsi="Garamond" w:cs="Times New Roman"/>
        <w:i/>
        <w:iCs/>
        <w:sz w:val="20"/>
        <w:szCs w:val="20"/>
      </w:rPr>
      <w:t>Tools_TCLR-test_</w:t>
    </w:r>
    <w:r>
      <w:rPr>
        <w:rFonts w:ascii="Garamond" w:eastAsia="Calibri" w:hAnsi="Garamond" w:cs="Times New Roman"/>
        <w:i/>
        <w:iCs/>
        <w:sz w:val="20"/>
        <w:szCs w:val="20"/>
      </w:rPr>
      <w:t>Trustworthy</w:t>
    </w:r>
    <w:proofErr w:type="spellEnd"/>
    <w:r>
      <w:rPr>
        <w:rFonts w:ascii="Garamond" w:eastAsia="Calibri" w:hAnsi="Garamond" w:cs="Times New Roman"/>
        <w:i/>
        <w:iCs/>
        <w:sz w:val="20"/>
        <w:szCs w:val="20"/>
      </w:rPr>
      <w:t xml:space="preserve"> test</w:t>
    </w:r>
    <w:r w:rsidRPr="00F91EA1">
      <w:rPr>
        <w:rFonts w:ascii="Garamond" w:eastAsia="Calibri" w:hAnsi="Garamond" w:cs="Times New Roman"/>
        <w:i/>
        <w:iCs/>
        <w:sz w:val="20"/>
        <w:szCs w:val="20"/>
      </w:rPr>
      <w:t>_www.treff-end.com_treff@treff-en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C9FF2" w14:textId="77777777" w:rsidR="00FE3CBF" w:rsidRDefault="00FE3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DC634" w14:textId="77777777" w:rsidR="006D2A9D" w:rsidRDefault="006D2A9D" w:rsidP="00F91EA1">
      <w:pPr>
        <w:spacing w:after="0" w:line="240" w:lineRule="auto"/>
      </w:pPr>
      <w:r>
        <w:separator/>
      </w:r>
    </w:p>
  </w:footnote>
  <w:footnote w:type="continuationSeparator" w:id="0">
    <w:p w14:paraId="06D5CBC5" w14:textId="77777777" w:rsidR="006D2A9D" w:rsidRDefault="006D2A9D" w:rsidP="00F91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6C8E3" w14:textId="77777777" w:rsidR="00FE3CBF" w:rsidRDefault="00FE3C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B09AC" w14:textId="77777777" w:rsidR="00FE3CBF" w:rsidRDefault="00FE3C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B1D5" w14:textId="77777777" w:rsidR="00FE3CBF" w:rsidRDefault="00FE3C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LQwNbI0MTY1MDdV0lEKTi0uzszPAykwrwUA13U6iCwAAAA="/>
  </w:docVars>
  <w:rsids>
    <w:rsidRoot w:val="00542455"/>
    <w:rsid w:val="0005680B"/>
    <w:rsid w:val="0043577C"/>
    <w:rsid w:val="00542455"/>
    <w:rsid w:val="005561EA"/>
    <w:rsid w:val="005A6490"/>
    <w:rsid w:val="005F6E24"/>
    <w:rsid w:val="006D2A9D"/>
    <w:rsid w:val="008C137A"/>
    <w:rsid w:val="009219AE"/>
    <w:rsid w:val="00A81172"/>
    <w:rsid w:val="00B21B15"/>
    <w:rsid w:val="00B5075E"/>
    <w:rsid w:val="00BB6E05"/>
    <w:rsid w:val="00DB138E"/>
    <w:rsid w:val="00E01D43"/>
    <w:rsid w:val="00E138A6"/>
    <w:rsid w:val="00F91EA1"/>
    <w:rsid w:val="00FE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614BD"/>
  <w15:chartTrackingRefBased/>
  <w15:docId w15:val="{535B4DBA-4BE4-4BE9-86A6-1B54DC9F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EA1"/>
  </w:style>
  <w:style w:type="paragraph" w:styleId="Footer">
    <w:name w:val="footer"/>
    <w:basedOn w:val="Normal"/>
    <w:link w:val="FooterChar"/>
    <w:uiPriority w:val="99"/>
    <w:unhideWhenUsed/>
    <w:rsid w:val="00F9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E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4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wafise Woloko</dc:creator>
  <cp:keywords/>
  <dc:description/>
  <cp:lastModifiedBy>John Mwafise Woloko</cp:lastModifiedBy>
  <cp:revision>15</cp:revision>
  <dcterms:created xsi:type="dcterms:W3CDTF">2021-07-17T12:50:00Z</dcterms:created>
  <dcterms:modified xsi:type="dcterms:W3CDTF">2021-07-31T20:12:00Z</dcterms:modified>
</cp:coreProperties>
</file>